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Manchester,</w:t>
      </w:r>
      <w:r>
        <w:t xml:space="preserve"> </w:t>
      </w:r>
      <w:r>
        <w:t xml:space="preserve">UK</w:t>
      </w:r>
    </w:p>
    <w:bookmarkStart w:id="20" w:name="internship-application-letter"/>
    <w:p>
      <w:pPr>
        <w:pStyle w:val="Heading1"/>
      </w:pPr>
      <w:r>
        <w:t xml:space="preserve">Internship Application Letter</w:t>
      </w:r>
    </w:p>
    <w:p>
      <w:pPr>
        <w:pStyle w:val="FirstParagraph"/>
      </w:pPr>
      <w:r>
        <w:t xml:space="preserve">Astronomer Internship Opportunity in United Kingdom Manchester</w:t>
      </w:r>
    </w:p>
    <w:bookmarkEnd w:id="20"/>
    <w:p>
      <w:pPr>
        <w:pStyle w:val="BodyText"/>
      </w:pPr>
      <w:r>
        <w:t xml:space="preserve">Your Name</w:t>
      </w:r>
      <w:r>
        <w:br/>
      </w:r>
      <w:r>
        <w:t xml:space="preserve">Your Address</w:t>
      </w:r>
      <w:r>
        <w:br/>
      </w:r>
      <w:r>
        <w:t xml:space="preserve">City, Postcode</w:t>
      </w:r>
      <w:r>
        <w:br/>
      </w:r>
      <w:r>
        <w:t xml:space="preserve">Email Address | Phone Number | LinkedIn Profile</w:t>
      </w:r>
    </w:p>
    <w:p>
      <w:pPr>
        <w:pStyle w:val="BodyText"/>
      </w:pPr>
      <w:r>
        <w:t xml:space="preserve">October 26, 2023</w:t>
      </w:r>
    </w:p>
    <w:p>
      <w:pPr>
        <w:pStyle w:val="BodyText"/>
      </w:pPr>
      <w:r>
        <w:t xml:space="preserve">Hiring Committee</w:t>
      </w:r>
      <w:r>
        <w:br/>
      </w:r>
      <w:r>
        <w:t xml:space="preserve">School of Physics and Astronomy</w:t>
      </w:r>
      <w:r>
        <w:br/>
      </w:r>
      <w:r>
        <w:t xml:space="preserve">University of Manchester</w:t>
      </w:r>
      <w:r>
        <w:br/>
      </w:r>
      <w:r>
        <w:t xml:space="preserve">Oxford Road, Manchester M13 9PL</w:t>
      </w:r>
      <w:r>
        <w:br/>
      </w:r>
      <w:r>
        <w:t xml:space="preserve">United Kingdom</w:t>
      </w:r>
    </w:p>
    <w:p>
      <w:pPr>
        <w:pStyle w:val="BodyText"/>
      </w:pPr>
      <w:r>
        <w:t xml:space="preserve">Internship Application Letter: Astronomer Position at University of Manchester</w:t>
      </w:r>
    </w:p>
    <w:p>
      <w:pPr>
        <w:pStyle w:val="BodyText"/>
      </w:pPr>
      <w:r>
        <w:t xml:space="preserve">Dear Hiring Committee,</w:t>
      </w:r>
    </w:p>
    <w:p>
      <w:pPr>
        <w:pStyle w:val="BodyText"/>
      </w:pPr>
      <w:r>
        <w:t xml:space="preserve">It is with profound enthusiasm that I submit my application for the Astronomer Internship position within the prestigious School of Physics and Astronomy at the University of Manchester. As a dedicated astronomy student with hands-on experience in observational data analysis and a deep passion for unraveling cosmic mysteries, I am eager to contribute to Manchester's world-class research environment in the United Kingdom. This</w:t>
      </w:r>
      <w:r>
        <w:t xml:space="preserve"> </w:t>
      </w:r>
      <w:r>
        <w:rPr>
          <w:bCs/>
          <w:b/>
        </w:rPr>
        <w:t xml:space="preserve">Internship Application Letter</w:t>
      </w:r>
      <w:r>
        <w:t xml:space="preserve"> </w:t>
      </w:r>
      <w:r>
        <w:t xml:space="preserve">serves as my formal expression of interest in joining your esteemed institution as an aspiring</w:t>
      </w:r>
      <w:r>
        <w:t xml:space="preserve"> </w:t>
      </w:r>
      <w:r>
        <w:rPr>
          <w:bCs/>
          <w:b/>
        </w:rPr>
        <w:t xml:space="preserve">Astronomer</w:t>
      </w:r>
      <w:r>
        <w:t xml:space="preserve">, where I aim to further develop my technical skills while supporting cutting-edge projects based at the heart of</w:t>
      </w:r>
      <w:r>
        <w:t xml:space="preserve"> </w:t>
      </w:r>
      <w:r>
        <w:rPr>
          <w:bCs/>
          <w:b/>
        </w:rPr>
        <w:t xml:space="preserve">United Kingdom Manchester</w:t>
      </w:r>
      <w:r>
        <w:t xml:space="preserve">'s scientific community.</w:t>
      </w:r>
    </w:p>
    <w:p>
      <w:pPr>
        <w:pStyle w:val="BodyText"/>
      </w:pPr>
      <w:r>
        <w:t xml:space="preserve">My academic journey at the University of Edinburgh, where I am completing a BSc in Astrophysics with First-Class Honours, has equipped me with rigorous theoretical knowledge and practical research capabilities. I have excelled in specialized courses including Computational Astrophysics (92%), Galactic Dynamics (88%), and Radio Astronomy Techniques (90%), while independently developing Python-based data analysis pipelines for processing telescope observations. My undergraduate thesis on "Characterizing Variable Stars in the Magellanic Clouds Using ASAS-SN Photometric Data" required me to master statistical methods for time-series analysis and visualize complex stellar phenomena using Matplotlib and Astropy libraries. This project not only strengthened my technical proficiency but also cultivated my ability to communicate scientific findings effectively – a skill I understand is vital for collaborative research within Manchester's multidisciplinary environment.</w:t>
      </w:r>
    </w:p>
    <w:p>
      <w:pPr>
        <w:pStyle w:val="BodyText"/>
      </w:pPr>
      <w:r>
        <w:t xml:space="preserve">What particularly excites me about this opportunity in</w:t>
      </w:r>
      <w:r>
        <w:t xml:space="preserve"> </w:t>
      </w:r>
      <w:r>
        <w:rPr>
          <w:bCs/>
          <w:b/>
        </w:rPr>
        <w:t xml:space="preserve">United Kingdom Manchester</w:t>
      </w:r>
      <w:r>
        <w:t xml:space="preserve"> </w:t>
      </w:r>
      <w:r>
        <w:t xml:space="preserve">is the University's unique position at the epicenter of European astrophysical innovation. The proximity to Jodrell Bank Observatory – home to the iconic Lovell Telescope and a pioneer in radio astronomy – presents an unparalleled learning environment. I have closely followed Professor Richard Booth's recent work on pulsar timing arrays and Dr. Livia Sironi's research into black hole accretion disks, both of which resonate deeply with my research interests in compact object dynamics. I am especially drawn to the Manchester Institute for Data Science (MIDS) and its integration of AI with astronomical data, as demonstrated in the recent publication "Machine Learning Applications for Transient Sky Surveys" co-authored by our department. Contributing to such initiatives would allow me to apply my self-taught skills in TensorFlow and neural networks toward solving real-world challenges in cosmic observation.</w:t>
      </w:r>
    </w:p>
    <w:p>
      <w:pPr>
        <w:pStyle w:val="BodyText"/>
      </w:pPr>
      <w:r>
        <w:t xml:space="preserve">Beyond technical competencies, I bring three years of volunteer experience that have shaped my collaborative approach: as a telescope operator at the Edinburgh University Observatory, I coordinated with 15+ undergraduate researchers during night-sky sessions; as a science communicator for the Royal Astronomical Society's "Astronomy Outreach" program, I developed accessible educational content for 200+ school students; and through my role in the Manchester-based "Stargazers Club," I organized public viewing events that attracted over 50 attendees monthly. These experiences honed my ability to translate complex astronomical concepts into engaging narratives – a skill that would benefit your department's public engagement efforts. I am particularly eager to contribute to Manchester's renowned "City of Science" initiatives, which align perfectly with my vision for making astronomy accessible and inspiring.</w:t>
      </w:r>
    </w:p>
    <w:p>
      <w:pPr>
        <w:pStyle w:val="BodyText"/>
      </w:pPr>
      <w:r>
        <w:t xml:space="preserve">The University of Manchester's commitment to the Square Kilometre Array (SKA) project further solidifies my enthusiasm for this internship. Having attended the 2023 SKA Science Workshop in Edinburgh, I was impressed by Manchester's leadership in developing next-generation data processing frameworks. I am confident that my experience with high-performance computing environments and parallel processing techniques would allow me to contribute meaningfully to SKA-related tasks under the mentorship of your faculty. Moreover, as a native speaker of English with fluency in basic Spanish (from a semester abroad at the University of Madrid), I am prepared to collaborate effectively within international research teams – an asset for Manchester's global partnerships.</w:t>
      </w:r>
    </w:p>
    <w:p>
      <w:pPr>
        <w:pStyle w:val="BodyText"/>
      </w:pPr>
      <w:r>
        <w:t xml:space="preserve">I recognize that becoming a professional</w:t>
      </w:r>
      <w:r>
        <w:t xml:space="preserve"> </w:t>
      </w:r>
      <w:r>
        <w:rPr>
          <w:bCs/>
          <w:b/>
        </w:rPr>
        <w:t xml:space="preserve">Astronomer</w:t>
      </w:r>
      <w:r>
        <w:t xml:space="preserve"> </w:t>
      </w:r>
      <w:r>
        <w:t xml:space="preserve">requires both intellectual curiosity and meticulous attention to detail. This is why I have consistently maintained a 3.9/4.0 GPA while taking initiative in research projects beyond curriculum requirements, including contributing to the "Asteroid Watch" citizen science program coordinated by Liverpool John Moores University. My technical toolkit includes proficiency in IRAF, DS9 for image analysis, LaTeX for scientific writing, and cloud computing platforms like AWS for large-scale data processing. I am equally committed to adhering strictly to research ethics protocols – demonstrated during my recent work with the European Southern Observatory's public archives where I handled sensitive photometric datasets responsibly.</w:t>
      </w:r>
    </w:p>
    <w:p>
      <w:pPr>
        <w:pStyle w:val="BodyText"/>
      </w:pPr>
      <w:r>
        <w:t xml:space="preserve">The opportunity to immerse myself in Manchester's vibrant academic ecosystem represents a pivotal step toward my career goal of becoming an observational astrophysicist specializing in transient phenomena. Your department's emphasis on "collaborative discovery" – as articulated in your recent annual report – mirrors my own research philosophy, where I believe breakthroughs emerge from shared insights across disciplinary boundaries. I am particularly eager to learn from the Department's ongoing projects with the Vera C. Rubin Observatory and its Legacy Survey of Space and Time (LSST), where Manchester researchers play a key role in data calibration frameworks.</w:t>
      </w:r>
    </w:p>
    <w:p>
      <w:pPr>
        <w:pStyle w:val="BodyText"/>
      </w:pPr>
      <w:r>
        <w:t xml:space="preserve">As a resident of Greater Manchester for three years, I have already become deeply invested in this city's cultural richness – from the Science Museum's astronomy exhibitions to the Manchester Astronomical Society's monthly lectures. This local connection reinforces my commitment to not just contributing to but becoming an integral part of</w:t>
      </w:r>
      <w:r>
        <w:t xml:space="preserve"> </w:t>
      </w:r>
      <w:r>
        <w:rPr>
          <w:bCs/>
          <w:b/>
        </w:rPr>
        <w:t xml:space="preserve">United Kingdom Manchester</w:t>
      </w:r>
      <w:r>
        <w:t xml:space="preserve">'s scientific community. I am prepared for a seamless transition into your research group, having already familiarized myself with your department's current publications and lab protocols through independent study.</w:t>
      </w:r>
    </w:p>
    <w:p>
      <w:pPr>
        <w:pStyle w:val="BodyText"/>
      </w:pPr>
      <w:r>
        <w:t xml:space="preserve">Thank you for considering my application as a candidate for the Astronomer Internship position. My combination of academic rigor, technical versatility, and passion for Manchester's astronomical legacy makes me uniquely prepared to support your research objectives from day one. I am eager to discuss how my skills in data analysis, observational techniques, and collaborative research can benefit your team during an interview at your earliest convenience.</w:t>
      </w:r>
    </w:p>
    <w:p>
      <w:pPr>
        <w:pStyle w:val="BodyText"/>
      </w:pPr>
      <w:r>
        <w:t xml:space="preserve">Sincerely,</w:t>
      </w:r>
      <w:r>
        <w:br/>
      </w:r>
      <w:r>
        <w:br/>
      </w:r>
      <w:r>
        <w:rPr>
          <w:u w:val="single"/>
        </w:rPr>
        <w:t xml:space="preserve">Your Full Name</w:t>
      </w:r>
      <w:r>
        <w:br/>
      </w:r>
      <w:r>
        <w:t xml:space="preserve">BSc Astrophysics Candidate (First-Class Honours)</w:t>
      </w:r>
    </w:p>
    <w:p>
      <w:pPr>
        <w:pStyle w:val="BodyText"/>
      </w:pPr>
      <w:r>
        <w:t xml:space="preserve">Email: your.email@university.ac.uk | Phone: +44 7XXXXXXXXX | LinkedIn: linkedin.com/in/yourprof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 Manchester, UK</dc:title>
  <dc:creator/>
  <dc:language>en</dc:language>
  <cp:keywords/>
  <dcterms:created xsi:type="dcterms:W3CDTF">2026-07-23T08:12:53Z</dcterms:created>
  <dcterms:modified xsi:type="dcterms:W3CDTF">2026-07-23T08:12:53Z</dcterms:modified>
</cp:coreProperties>
</file>

<file path=docProps/custom.xml><?xml version="1.0" encoding="utf-8"?>
<Properties xmlns="http://schemas.openxmlformats.org/officeDocument/2006/custom-properties" xmlns:vt="http://schemas.openxmlformats.org/officeDocument/2006/docPropsVTypes"/>
</file>